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Pai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i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19 Brentwood Road, Northbrook, IL, USA Northbrook, IL, USA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paik200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748847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llor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